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28C79" w14:textId="7F15BA58" w:rsidR="005C750C" w:rsidRPr="002A631F" w:rsidRDefault="001C4D99" w:rsidP="001C6047">
      <w:pPr>
        <w:jc w:val="center"/>
        <w:rPr>
          <w:rFonts w:ascii="Arial" w:hAnsi="Arial" w:cs="Arial"/>
          <w:lang w:val="tr-TR"/>
        </w:rPr>
      </w:pPr>
      <w:r w:rsidRPr="002A631F">
        <w:rPr>
          <w:rFonts w:ascii="Arial" w:hAnsi="Arial" w:cs="Arial"/>
          <w:noProof/>
          <w:lang w:val="tr-TR"/>
        </w:rPr>
        <w:drawing>
          <wp:inline distT="0" distB="0" distL="0" distR="0" wp14:anchorId="57216B11" wp14:editId="017C30E8">
            <wp:extent cx="762000" cy="6286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8" b="32881"/>
                    <a:stretch/>
                  </pic:blipFill>
                  <pic:spPr bwMode="auto">
                    <a:xfrm>
                      <a:off x="0" y="0"/>
                      <a:ext cx="766652" cy="632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21A9A" w14:textId="420A0C0A" w:rsidR="001C6047" w:rsidRPr="002A631F" w:rsidRDefault="003D44AF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  <w:r w:rsidRPr="002A631F">
        <w:rPr>
          <w:rFonts w:ascii="Times New Roman" w:hAnsi="Times New Roman" w:cs="Times New Roman"/>
          <w:b/>
          <w:bCs/>
          <w:sz w:val="24"/>
          <w:szCs w:val="24"/>
          <w:lang w:val="tr-TR"/>
        </w:rPr>
        <w:t>MADDİ HATA İTİRAZ</w:t>
      </w:r>
      <w:r w:rsidR="001C6047" w:rsidRPr="002A631F">
        <w:rPr>
          <w:rFonts w:ascii="Times New Roman" w:hAnsi="Times New Roman" w:cs="Times New Roman"/>
          <w:b/>
          <w:bCs/>
          <w:sz w:val="24"/>
          <w:szCs w:val="24"/>
          <w:lang w:val="tr-TR"/>
        </w:rPr>
        <w:t xml:space="preserve"> FORMU</w:t>
      </w:r>
    </w:p>
    <w:p w14:paraId="5738DDDF" w14:textId="77777777" w:rsidR="00A95462" w:rsidRPr="002A631F" w:rsidRDefault="00A95462" w:rsidP="001C604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F851ED0" w14:textId="064FB6F2" w:rsidR="001C6047" w:rsidRPr="002A631F" w:rsidRDefault="00A95462" w:rsidP="00A95462">
      <w:pPr>
        <w:jc w:val="center"/>
        <w:rPr>
          <w:rFonts w:ascii="Times New Roman" w:hAnsi="Times New Roman" w:cs="Times New Roman"/>
          <w:b/>
          <w:bCs/>
          <w:lang w:val="tr-TR"/>
        </w:rPr>
      </w:pPr>
      <w:r w:rsidRPr="002A631F">
        <w:rPr>
          <w:rFonts w:ascii="Times New Roman" w:hAnsi="Times New Roman" w:cs="Times New Roman"/>
          <w:b/>
          <w:bCs/>
          <w:lang w:val="tr-TR"/>
        </w:rPr>
        <w:t>T.C. YAŞAR ÜNİVERSİTESİ REKTÖRLÜĞÜ</w:t>
      </w:r>
    </w:p>
    <w:p w14:paraId="5DD4F134" w14:textId="536AE500" w:rsidR="001C4D99" w:rsidRPr="002A631F" w:rsidRDefault="002A631F" w:rsidP="00BC3B65">
      <w:pPr>
        <w:spacing w:after="240"/>
        <w:jc w:val="center"/>
        <w:rPr>
          <w:rFonts w:ascii="Times New Roman" w:hAnsi="Times New Roman" w:cs="Times New Roman"/>
          <w:b/>
          <w:bCs/>
          <w:lang w:val="tr-TR"/>
        </w:rPr>
      </w:pPr>
      <w:r>
        <w:rPr>
          <w:rFonts w:ascii="Times New Roman" w:hAnsi="Times New Roman" w:cs="Times New Roman"/>
          <w:b/>
          <w:bCs/>
          <w:lang w:val="tr-TR"/>
        </w:rPr>
        <w:t>……………..</w:t>
      </w:r>
      <w:r w:rsidR="001C4D99" w:rsidRPr="002A631F">
        <w:rPr>
          <w:rFonts w:ascii="Times New Roman" w:hAnsi="Times New Roman" w:cs="Times New Roman"/>
          <w:b/>
          <w:bCs/>
          <w:lang w:val="tr-TR"/>
        </w:rPr>
        <w:t>DEKANLIĞI</w:t>
      </w:r>
      <w:r w:rsidR="006F3365" w:rsidRPr="002A631F">
        <w:rPr>
          <w:rFonts w:ascii="Times New Roman" w:hAnsi="Times New Roman" w:cs="Times New Roman"/>
          <w:b/>
          <w:bCs/>
          <w:lang w:val="tr-TR"/>
        </w:rPr>
        <w:t>’</w:t>
      </w:r>
      <w:r w:rsidR="001C4D99" w:rsidRPr="002A631F">
        <w:rPr>
          <w:rFonts w:ascii="Times New Roman" w:hAnsi="Times New Roman" w:cs="Times New Roman"/>
          <w:b/>
          <w:bCs/>
          <w:lang w:val="tr-TR"/>
        </w:rPr>
        <w:t>NA</w:t>
      </w:r>
      <w:r>
        <w:rPr>
          <w:rFonts w:ascii="Times New Roman" w:hAnsi="Times New Roman" w:cs="Times New Roman"/>
          <w:b/>
          <w:bCs/>
          <w:lang w:val="tr-TR"/>
        </w:rPr>
        <w:t>/MÜDÜRLÜĞÜ’NE</w:t>
      </w:r>
      <w:r w:rsidR="006F3365" w:rsidRPr="002A631F">
        <w:rPr>
          <w:rFonts w:ascii="Times New Roman" w:hAnsi="Times New Roman" w:cs="Times New Roman"/>
          <w:b/>
          <w:bCs/>
          <w:lang w:val="tr-TR"/>
        </w:rPr>
        <w:t>,</w:t>
      </w:r>
    </w:p>
    <w:tbl>
      <w:tblPr>
        <w:tblStyle w:val="TabloKlavuzu"/>
        <w:tblW w:w="90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2409"/>
        <w:gridCol w:w="1134"/>
        <w:gridCol w:w="1415"/>
        <w:gridCol w:w="2549"/>
      </w:tblGrid>
      <w:tr w:rsidR="00B446AF" w:rsidRPr="002A631F" w14:paraId="692F3AC7" w14:textId="77777777" w:rsidTr="00943F0A">
        <w:tc>
          <w:tcPr>
            <w:tcW w:w="9067" w:type="dxa"/>
            <w:gridSpan w:val="5"/>
            <w:shd w:val="clear" w:color="auto" w:fill="EDEDED" w:themeFill="accent3" w:themeFillTint="33"/>
            <w:vAlign w:val="center"/>
          </w:tcPr>
          <w:p w14:paraId="0C09A5ED" w14:textId="2D81EE3B" w:rsidR="00B446AF" w:rsidRPr="002A631F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2A631F">
              <w:rPr>
                <w:rFonts w:ascii="Times New Roman" w:hAnsi="Times New Roman" w:cs="Times New Roman"/>
                <w:b/>
                <w:bCs/>
                <w:lang w:val="tr-TR"/>
              </w:rPr>
              <w:t>Öğrenci Bilgileri</w:t>
            </w:r>
          </w:p>
        </w:tc>
      </w:tr>
      <w:tr w:rsidR="00D3614E" w:rsidRPr="002A631F" w14:paraId="3F19AEE0" w14:textId="77777777" w:rsidTr="00943F0A">
        <w:tc>
          <w:tcPr>
            <w:tcW w:w="1560" w:type="dxa"/>
            <w:vAlign w:val="center"/>
          </w:tcPr>
          <w:p w14:paraId="6C50774E" w14:textId="24F2065F" w:rsidR="00D3614E" w:rsidRPr="002A631F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Ad, Soyad</w:t>
            </w:r>
            <w:bookmarkStart w:id="0" w:name="_GoBack"/>
            <w:bookmarkEnd w:id="0"/>
          </w:p>
        </w:tc>
        <w:tc>
          <w:tcPr>
            <w:tcW w:w="7507" w:type="dxa"/>
            <w:gridSpan w:val="4"/>
            <w:vAlign w:val="center"/>
          </w:tcPr>
          <w:p w14:paraId="7F88D328" w14:textId="4A9FB786" w:rsidR="00D3614E" w:rsidRPr="002A631F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B446AF" w:rsidRPr="002A631F" w14:paraId="6081751C" w14:textId="77777777" w:rsidTr="00943F0A">
        <w:tc>
          <w:tcPr>
            <w:tcW w:w="1560" w:type="dxa"/>
            <w:vAlign w:val="center"/>
          </w:tcPr>
          <w:p w14:paraId="0A12B8B4" w14:textId="41204C75" w:rsidR="00B446AF" w:rsidRPr="002A631F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Öğrenci No.</w:t>
            </w:r>
          </w:p>
        </w:tc>
        <w:tc>
          <w:tcPr>
            <w:tcW w:w="7507" w:type="dxa"/>
            <w:gridSpan w:val="4"/>
            <w:vAlign w:val="center"/>
          </w:tcPr>
          <w:p w14:paraId="0B449128" w14:textId="77777777" w:rsidR="00B446AF" w:rsidRPr="002A631F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3614E" w:rsidRPr="002A631F" w14:paraId="3128D004" w14:textId="77777777" w:rsidTr="00943F0A">
        <w:tc>
          <w:tcPr>
            <w:tcW w:w="1560" w:type="dxa"/>
            <w:vAlign w:val="center"/>
          </w:tcPr>
          <w:p w14:paraId="20A9AFFB" w14:textId="09D51C0E" w:rsidR="00D3614E" w:rsidRPr="002A631F" w:rsidRDefault="00B446AF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Bölüm</w:t>
            </w:r>
          </w:p>
        </w:tc>
        <w:tc>
          <w:tcPr>
            <w:tcW w:w="7507" w:type="dxa"/>
            <w:gridSpan w:val="4"/>
            <w:vAlign w:val="center"/>
          </w:tcPr>
          <w:p w14:paraId="57569F44" w14:textId="67AE3164" w:rsidR="00D3614E" w:rsidRPr="002A631F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3614E" w:rsidRPr="002A631F" w14:paraId="0AB3CFEC" w14:textId="77777777" w:rsidTr="00943F0A">
        <w:tc>
          <w:tcPr>
            <w:tcW w:w="1560" w:type="dxa"/>
            <w:vAlign w:val="center"/>
          </w:tcPr>
          <w:p w14:paraId="5F70ABE5" w14:textId="02E5AA29" w:rsidR="00D3614E" w:rsidRPr="002A631F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 xml:space="preserve">Telefon   </w:t>
            </w:r>
          </w:p>
        </w:tc>
        <w:tc>
          <w:tcPr>
            <w:tcW w:w="7507" w:type="dxa"/>
            <w:gridSpan w:val="4"/>
            <w:vAlign w:val="center"/>
          </w:tcPr>
          <w:p w14:paraId="2BBCF29A" w14:textId="5CC728AF" w:rsidR="00D3614E" w:rsidRPr="002A631F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D3614E" w:rsidRPr="002A631F" w14:paraId="346DF02C" w14:textId="77777777" w:rsidTr="00943F0A">
        <w:tc>
          <w:tcPr>
            <w:tcW w:w="1560" w:type="dxa"/>
            <w:vAlign w:val="center"/>
          </w:tcPr>
          <w:p w14:paraId="1737F5CC" w14:textId="48D6EE12" w:rsidR="00D3614E" w:rsidRPr="002A631F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 xml:space="preserve">E-mail     </w:t>
            </w:r>
          </w:p>
        </w:tc>
        <w:tc>
          <w:tcPr>
            <w:tcW w:w="7507" w:type="dxa"/>
            <w:gridSpan w:val="4"/>
            <w:vAlign w:val="center"/>
          </w:tcPr>
          <w:p w14:paraId="2F3C3946" w14:textId="306469B4" w:rsidR="00D3614E" w:rsidRPr="002A631F" w:rsidRDefault="00D3614E" w:rsidP="00D3614E">
            <w:pPr>
              <w:spacing w:line="276" w:lineRule="auto"/>
              <w:ind w:left="1167" w:hanging="1167"/>
              <w:rPr>
                <w:rFonts w:ascii="Times New Roman" w:hAnsi="Times New Roman" w:cs="Times New Roman"/>
                <w:lang w:val="tr-TR"/>
              </w:rPr>
            </w:pPr>
          </w:p>
        </w:tc>
      </w:tr>
      <w:tr w:rsidR="00943F0A" w:rsidRPr="002A631F" w14:paraId="7761E414" w14:textId="77777777" w:rsidTr="00943F0A">
        <w:tc>
          <w:tcPr>
            <w:tcW w:w="9067" w:type="dxa"/>
            <w:gridSpan w:val="5"/>
            <w:shd w:val="clear" w:color="auto" w:fill="F2F2F2" w:themeFill="background1" w:themeFillShade="F2"/>
          </w:tcPr>
          <w:p w14:paraId="7AF07FC0" w14:textId="439EC05A" w:rsidR="00943F0A" w:rsidRPr="002A631F" w:rsidRDefault="00C50F1F" w:rsidP="008E7359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2A631F">
              <w:rPr>
                <w:rFonts w:ascii="Times New Roman" w:hAnsi="Times New Roman" w:cs="Times New Roman"/>
                <w:b/>
                <w:bCs/>
                <w:lang w:val="tr-TR"/>
              </w:rPr>
              <w:t>Sınav</w:t>
            </w:r>
            <w:r w:rsidR="00943F0A" w:rsidRPr="002A631F">
              <w:rPr>
                <w:rFonts w:ascii="Times New Roman" w:hAnsi="Times New Roman" w:cs="Times New Roman"/>
                <w:b/>
                <w:bCs/>
                <w:lang w:val="tr-TR"/>
              </w:rPr>
              <w:t xml:space="preserve"> Bilgileri</w:t>
            </w:r>
          </w:p>
        </w:tc>
      </w:tr>
      <w:tr w:rsidR="00943F0A" w:rsidRPr="002A631F" w14:paraId="213CFEEA" w14:textId="77777777" w:rsidTr="00943F0A">
        <w:tc>
          <w:tcPr>
            <w:tcW w:w="1560" w:type="dxa"/>
            <w:shd w:val="clear" w:color="auto" w:fill="FFFFFF" w:themeFill="background1"/>
          </w:tcPr>
          <w:p w14:paraId="2F127BA9" w14:textId="53E46E2C" w:rsidR="00943F0A" w:rsidRPr="002A631F" w:rsidRDefault="00943F0A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Akademik Yıl</w:t>
            </w:r>
          </w:p>
        </w:tc>
        <w:tc>
          <w:tcPr>
            <w:tcW w:w="2409" w:type="dxa"/>
            <w:shd w:val="clear" w:color="auto" w:fill="FFFFFF" w:themeFill="background1"/>
          </w:tcPr>
          <w:p w14:paraId="731ECBBF" w14:textId="5AD11A71" w:rsidR="00943F0A" w:rsidRPr="002A631F" w:rsidRDefault="00943F0A" w:rsidP="008E7359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</w:p>
        </w:tc>
        <w:tc>
          <w:tcPr>
            <w:tcW w:w="1134" w:type="dxa"/>
            <w:shd w:val="clear" w:color="auto" w:fill="FFFFFF" w:themeFill="background1"/>
          </w:tcPr>
          <w:p w14:paraId="7F7B57EB" w14:textId="5BBC1DD3" w:rsidR="00943F0A" w:rsidRPr="002A631F" w:rsidRDefault="00943F0A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Dönem</w:t>
            </w:r>
          </w:p>
        </w:tc>
        <w:tc>
          <w:tcPr>
            <w:tcW w:w="3964" w:type="dxa"/>
            <w:gridSpan w:val="2"/>
            <w:shd w:val="clear" w:color="auto" w:fill="FFFFFF" w:themeFill="background1"/>
          </w:tcPr>
          <w:p w14:paraId="67CC3C95" w14:textId="557532EA" w:rsidR="00943F0A" w:rsidRPr="002A631F" w:rsidRDefault="00943F0A" w:rsidP="008E7359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 xml:space="preserve">    </w:t>
            </w:r>
            <w:sdt>
              <w:sdtPr>
                <w:rPr>
                  <w:rFonts w:ascii="Times New Roman" w:hAnsi="Times New Roman" w:cs="Times New Roman"/>
                  <w:lang w:val="tr-TR"/>
                </w:rPr>
                <w:id w:val="-211782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631F">
                  <w:rPr>
                    <w:rFonts w:ascii="MS Gothic" w:eastAsia="MS Gothic" w:hAnsi="MS Gothic" w:cs="Times New Roman"/>
                    <w:lang w:val="tr-TR"/>
                  </w:rPr>
                  <w:t>☐</w:t>
                </w:r>
              </w:sdtContent>
            </w:sdt>
            <w:r w:rsidRPr="002A631F">
              <w:rPr>
                <w:rFonts w:ascii="Times New Roman" w:hAnsi="Times New Roman" w:cs="Times New Roman"/>
                <w:lang w:val="tr-TR"/>
              </w:rPr>
              <w:t xml:space="preserve"> Güz        </w:t>
            </w:r>
            <w:sdt>
              <w:sdtPr>
                <w:rPr>
                  <w:rFonts w:ascii="Times New Roman" w:hAnsi="Times New Roman" w:cs="Times New Roman"/>
                  <w:lang w:val="tr-TR"/>
                </w:rPr>
                <w:id w:val="-21242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631F">
                  <w:rPr>
                    <w:rFonts w:ascii="MS Gothic" w:eastAsia="MS Gothic" w:hAnsi="MS Gothic" w:cs="Times New Roman"/>
                    <w:lang w:val="tr-TR"/>
                  </w:rPr>
                  <w:t>☐</w:t>
                </w:r>
              </w:sdtContent>
            </w:sdt>
            <w:r w:rsidRPr="002A631F">
              <w:rPr>
                <w:rFonts w:ascii="Times New Roman" w:hAnsi="Times New Roman" w:cs="Times New Roman"/>
                <w:lang w:val="tr-TR"/>
              </w:rPr>
              <w:t xml:space="preserve"> Bahar</w:t>
            </w:r>
          </w:p>
        </w:tc>
      </w:tr>
      <w:tr w:rsidR="00943F0A" w:rsidRPr="002A631F" w14:paraId="5B038886" w14:textId="77777777" w:rsidTr="00943F0A">
        <w:tc>
          <w:tcPr>
            <w:tcW w:w="1560" w:type="dxa"/>
            <w:shd w:val="clear" w:color="auto" w:fill="FFFFFF" w:themeFill="background1"/>
          </w:tcPr>
          <w:p w14:paraId="30B3B41A" w14:textId="47C3FFBA" w:rsidR="00943F0A" w:rsidRPr="002A631F" w:rsidRDefault="00943F0A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Sınav Türü</w:t>
            </w:r>
          </w:p>
        </w:tc>
        <w:tc>
          <w:tcPr>
            <w:tcW w:w="7507" w:type="dxa"/>
            <w:gridSpan w:val="4"/>
            <w:shd w:val="clear" w:color="auto" w:fill="FFFFFF" w:themeFill="background1"/>
          </w:tcPr>
          <w:p w14:paraId="24AB4F07" w14:textId="56ACDE8B" w:rsidR="00943F0A" w:rsidRPr="002A631F" w:rsidRDefault="00E8579C" w:rsidP="008E7359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sdt>
              <w:sdtPr>
                <w:rPr>
                  <w:rFonts w:ascii="Times New Roman" w:hAnsi="Times New Roman" w:cs="Times New Roman"/>
                  <w:lang w:val="tr-TR"/>
                </w:rPr>
                <w:id w:val="10540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F0A" w:rsidRPr="002A631F">
                  <w:rPr>
                    <w:rFonts w:ascii="MS Gothic" w:eastAsia="MS Gothic" w:hAnsi="MS Gothic" w:cs="Times New Roman"/>
                    <w:lang w:val="tr-TR"/>
                  </w:rPr>
                  <w:t>☐</w:t>
                </w:r>
              </w:sdtContent>
            </w:sdt>
            <w:r w:rsidR="00943F0A" w:rsidRPr="002A631F">
              <w:rPr>
                <w:rFonts w:ascii="Times New Roman" w:hAnsi="Times New Roman" w:cs="Times New Roman"/>
                <w:lang w:val="tr-TR"/>
              </w:rPr>
              <w:t xml:space="preserve"> Vize          </w:t>
            </w:r>
            <w:sdt>
              <w:sdtPr>
                <w:rPr>
                  <w:rFonts w:ascii="Times New Roman" w:hAnsi="Times New Roman" w:cs="Times New Roman"/>
                  <w:lang w:val="tr-TR"/>
                </w:rPr>
                <w:id w:val="313298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3F0A" w:rsidRPr="002A631F">
                  <w:rPr>
                    <w:rFonts w:ascii="MS Gothic" w:eastAsia="MS Gothic" w:hAnsi="MS Gothic" w:cs="Times New Roman"/>
                    <w:lang w:val="tr-TR"/>
                  </w:rPr>
                  <w:t>☐</w:t>
                </w:r>
              </w:sdtContent>
            </w:sdt>
            <w:r w:rsidR="00943F0A" w:rsidRPr="002A631F">
              <w:rPr>
                <w:rFonts w:ascii="Times New Roman" w:hAnsi="Times New Roman" w:cs="Times New Roman"/>
                <w:lang w:val="tr-TR"/>
              </w:rPr>
              <w:t xml:space="preserve">  Final</w:t>
            </w:r>
          </w:p>
        </w:tc>
      </w:tr>
      <w:tr w:rsidR="00943F0A" w:rsidRPr="002A631F" w14:paraId="443D7D00" w14:textId="77777777" w:rsidTr="00E4058D">
        <w:tc>
          <w:tcPr>
            <w:tcW w:w="1560" w:type="dxa"/>
            <w:shd w:val="clear" w:color="auto" w:fill="F2F2F2" w:themeFill="background1" w:themeFillShade="F2"/>
          </w:tcPr>
          <w:p w14:paraId="0177D2DF" w14:textId="77777777" w:rsidR="00943F0A" w:rsidRPr="002A631F" w:rsidRDefault="00943F0A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Ders Kodu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6CE1755F" w14:textId="5879AC41" w:rsidR="00943F0A" w:rsidRPr="002A631F" w:rsidRDefault="00943F0A" w:rsidP="002A631F">
            <w:pPr>
              <w:tabs>
                <w:tab w:val="left" w:pos="1200"/>
              </w:tabs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Ders Adı</w:t>
            </w:r>
            <w:r w:rsidR="002A631F" w:rsidRPr="002A631F">
              <w:rPr>
                <w:rFonts w:ascii="Times New Roman" w:hAnsi="Times New Roman" w:cs="Times New Roman"/>
                <w:lang w:val="tr-TR"/>
              </w:rPr>
              <w:tab/>
            </w:r>
          </w:p>
        </w:tc>
        <w:tc>
          <w:tcPr>
            <w:tcW w:w="2549" w:type="dxa"/>
            <w:gridSpan w:val="2"/>
            <w:shd w:val="clear" w:color="auto" w:fill="F2F2F2" w:themeFill="background1" w:themeFillShade="F2"/>
          </w:tcPr>
          <w:p w14:paraId="3B69D369" w14:textId="77777777" w:rsidR="00943F0A" w:rsidRPr="002A631F" w:rsidRDefault="00943F0A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Dersin Öğretim Elemanı</w:t>
            </w:r>
          </w:p>
        </w:tc>
        <w:tc>
          <w:tcPr>
            <w:tcW w:w="2549" w:type="dxa"/>
            <w:shd w:val="clear" w:color="auto" w:fill="F2F2F2" w:themeFill="background1" w:themeFillShade="F2"/>
          </w:tcPr>
          <w:p w14:paraId="3A8610C1" w14:textId="34CD043E" w:rsidR="00943F0A" w:rsidRPr="002A631F" w:rsidRDefault="00943F0A" w:rsidP="008E7359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Sınav Tarihi</w:t>
            </w:r>
          </w:p>
        </w:tc>
      </w:tr>
      <w:tr w:rsidR="00943F0A" w:rsidRPr="002A631F" w14:paraId="7751F00C" w14:textId="77777777" w:rsidTr="00362303">
        <w:tc>
          <w:tcPr>
            <w:tcW w:w="1560" w:type="dxa"/>
          </w:tcPr>
          <w:p w14:paraId="05F14E62" w14:textId="77777777" w:rsidR="00943F0A" w:rsidRPr="002A631F" w:rsidRDefault="00943F0A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409" w:type="dxa"/>
          </w:tcPr>
          <w:p w14:paraId="1558AFDD" w14:textId="77777777" w:rsidR="00943F0A" w:rsidRPr="002A631F" w:rsidRDefault="00943F0A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549" w:type="dxa"/>
            <w:gridSpan w:val="2"/>
          </w:tcPr>
          <w:p w14:paraId="7EF76F5F" w14:textId="77777777" w:rsidR="00943F0A" w:rsidRPr="002A631F" w:rsidRDefault="00943F0A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  <w:tc>
          <w:tcPr>
            <w:tcW w:w="2549" w:type="dxa"/>
          </w:tcPr>
          <w:p w14:paraId="1738C107" w14:textId="520E058A" w:rsidR="00943F0A" w:rsidRPr="002A631F" w:rsidRDefault="00943F0A" w:rsidP="00BC3B65">
            <w:pPr>
              <w:spacing w:line="360" w:lineRule="auto"/>
              <w:rPr>
                <w:rFonts w:ascii="Times New Roman" w:hAnsi="Times New Roman" w:cs="Times New Roman"/>
                <w:lang w:val="tr-TR"/>
              </w:rPr>
            </w:pPr>
          </w:p>
        </w:tc>
      </w:tr>
    </w:tbl>
    <w:p w14:paraId="05B8C1D4" w14:textId="262D0CD8" w:rsidR="00B446AF" w:rsidRPr="002A631F" w:rsidRDefault="00B446AF" w:rsidP="00B446AF">
      <w:pPr>
        <w:rPr>
          <w:rFonts w:ascii="Times New Roman" w:hAnsi="Times New Roman" w:cs="Times New Roman"/>
          <w:lang w:val="tr-TR"/>
        </w:rPr>
      </w:pPr>
    </w:p>
    <w:tbl>
      <w:tblPr>
        <w:tblStyle w:val="TabloKlavuzu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065"/>
      </w:tblGrid>
      <w:tr w:rsidR="00B446AF" w:rsidRPr="002A631F" w14:paraId="4DEE797D" w14:textId="77777777" w:rsidTr="00BC3B65">
        <w:trPr>
          <w:trHeight w:val="526"/>
        </w:trPr>
        <w:tc>
          <w:tcPr>
            <w:tcW w:w="9065" w:type="dxa"/>
            <w:vAlign w:val="center"/>
          </w:tcPr>
          <w:p w14:paraId="1F71058B" w14:textId="76667054" w:rsidR="00B446AF" w:rsidRPr="002A631F" w:rsidRDefault="00943F0A" w:rsidP="00B446AF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>Yukarıda belirtmiş olduğum sınav sonucunun tekrar incelenmesini g</w:t>
            </w:r>
            <w:r w:rsidR="00BC3B65" w:rsidRPr="002A631F">
              <w:rPr>
                <w:rFonts w:ascii="Times New Roman" w:hAnsi="Times New Roman" w:cs="Times New Roman"/>
                <w:lang w:val="tr-TR"/>
              </w:rPr>
              <w:t>ereğini</w:t>
            </w:r>
            <w:r w:rsidRPr="002A631F">
              <w:rPr>
                <w:rFonts w:ascii="Times New Roman" w:hAnsi="Times New Roman" w:cs="Times New Roman"/>
                <w:lang w:val="tr-TR"/>
              </w:rPr>
              <w:t>ze</w:t>
            </w:r>
            <w:r w:rsidR="00BC3B65" w:rsidRPr="002A631F">
              <w:rPr>
                <w:rFonts w:ascii="Times New Roman" w:hAnsi="Times New Roman" w:cs="Times New Roman"/>
                <w:lang w:val="tr-TR"/>
              </w:rPr>
              <w:t xml:space="preserve"> arz ederim.</w:t>
            </w:r>
          </w:p>
        </w:tc>
      </w:tr>
      <w:tr w:rsidR="00A87B2D" w:rsidRPr="002A631F" w14:paraId="2B754E64" w14:textId="77777777" w:rsidTr="00BC3B65">
        <w:trPr>
          <w:trHeight w:val="435"/>
        </w:trPr>
        <w:tc>
          <w:tcPr>
            <w:tcW w:w="9065" w:type="dxa"/>
            <w:vAlign w:val="center"/>
          </w:tcPr>
          <w:p w14:paraId="7AC32527" w14:textId="2AEB4532" w:rsidR="00A87B2D" w:rsidRPr="002A631F" w:rsidRDefault="00A87B2D" w:rsidP="00B446AF">
            <w:pPr>
              <w:rPr>
                <w:rFonts w:ascii="Times New Roman" w:hAnsi="Times New Roman" w:cs="Times New Roman"/>
                <w:lang w:val="tr-TR"/>
              </w:rPr>
            </w:pPr>
            <w:r w:rsidRPr="002A631F">
              <w:rPr>
                <w:rFonts w:ascii="Times New Roman" w:hAnsi="Times New Roman" w:cs="Times New Roman"/>
                <w:lang w:val="tr-TR"/>
              </w:rPr>
              <w:t xml:space="preserve">İlgili yönetmelikteki maddeleri okudum, anladım.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tr-TR"/>
                </w:rPr>
                <w:id w:val="844205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A631F">
                  <w:rPr>
                    <w:rFonts w:ascii="MS Gothic" w:eastAsia="MS Gothic" w:hAnsi="MS Gothic" w:cs="Times New Roman"/>
                    <w:sz w:val="24"/>
                    <w:szCs w:val="24"/>
                    <w:lang w:val="tr-TR"/>
                  </w:rPr>
                  <w:t>☐</w:t>
                </w:r>
              </w:sdtContent>
            </w:sdt>
          </w:p>
        </w:tc>
      </w:tr>
      <w:tr w:rsidR="00B446AF" w:rsidRPr="002A631F" w14:paraId="5BE17BD7" w14:textId="77777777" w:rsidTr="00A87B2D">
        <w:trPr>
          <w:trHeight w:val="115"/>
        </w:trPr>
        <w:tc>
          <w:tcPr>
            <w:tcW w:w="9065" w:type="dxa"/>
            <w:vAlign w:val="center"/>
          </w:tcPr>
          <w:p w14:paraId="541F9D46" w14:textId="01FB25E9" w:rsidR="00B446AF" w:rsidRPr="002A631F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  <w:lang w:val="tr-TR"/>
              </w:rPr>
            </w:pPr>
            <w:r w:rsidRPr="002A631F">
              <w:rPr>
                <w:rFonts w:ascii="Times New Roman" w:hAnsi="Times New Roman" w:cs="Times New Roman"/>
                <w:i/>
                <w:iCs/>
                <w:lang w:val="tr-TR"/>
              </w:rPr>
              <w:t xml:space="preserve">                                                                                                                        …/…/20…</w:t>
            </w:r>
          </w:p>
        </w:tc>
      </w:tr>
      <w:tr w:rsidR="00B446AF" w:rsidRPr="002A631F" w14:paraId="0F8F4BD1" w14:textId="77777777" w:rsidTr="00A87B2D">
        <w:trPr>
          <w:trHeight w:val="321"/>
        </w:trPr>
        <w:tc>
          <w:tcPr>
            <w:tcW w:w="9065" w:type="dxa"/>
            <w:vAlign w:val="center"/>
          </w:tcPr>
          <w:p w14:paraId="7458D925" w14:textId="0E823964" w:rsidR="00B446AF" w:rsidRPr="002A631F" w:rsidRDefault="00B446AF" w:rsidP="00C86E36">
            <w:pPr>
              <w:spacing w:before="240"/>
              <w:rPr>
                <w:rFonts w:ascii="Times New Roman" w:hAnsi="Times New Roman" w:cs="Times New Roman"/>
                <w:i/>
                <w:iCs/>
                <w:lang w:val="tr-TR"/>
              </w:rPr>
            </w:pPr>
            <w:r w:rsidRPr="002A631F">
              <w:rPr>
                <w:rFonts w:ascii="Times New Roman" w:hAnsi="Times New Roman" w:cs="Times New Roman"/>
                <w:i/>
                <w:iCs/>
                <w:lang w:val="tr-TR"/>
              </w:rPr>
              <w:t xml:space="preserve">                                                                                                            İmza:</w:t>
            </w:r>
          </w:p>
        </w:tc>
      </w:tr>
    </w:tbl>
    <w:p w14:paraId="3D8F7103" w14:textId="0C58A4BE" w:rsidR="00BC3B65" w:rsidRPr="002A631F" w:rsidRDefault="00D97FE0" w:rsidP="00D97FE0">
      <w:pPr>
        <w:rPr>
          <w:rFonts w:ascii="Times New Roman" w:hAnsi="Times New Roman" w:cs="Times New Roman"/>
          <w:i/>
          <w:iCs/>
          <w:sz w:val="18"/>
          <w:szCs w:val="18"/>
          <w:lang w:val="tr-TR"/>
        </w:rPr>
      </w:pPr>
      <w:r w:rsidRPr="002A631F">
        <w:rPr>
          <w:rFonts w:ascii="Times New Roman" w:hAnsi="Times New Roman" w:cs="Times New Roman"/>
          <w:i/>
          <w:iCs/>
          <w:sz w:val="18"/>
          <w:szCs w:val="18"/>
          <w:lang w:val="tr-TR"/>
        </w:rPr>
        <w:t xml:space="preserve">Öğrenciler, değerlendirme sonucunun ilanından itibaren </w:t>
      </w:r>
      <w:r w:rsidRPr="002A631F">
        <w:rPr>
          <w:rFonts w:ascii="Times New Roman" w:hAnsi="Times New Roman" w:cs="Times New Roman"/>
          <w:i/>
          <w:iCs/>
          <w:sz w:val="18"/>
          <w:szCs w:val="18"/>
          <w:u w:val="single"/>
          <w:lang w:val="tr-TR"/>
        </w:rPr>
        <w:t>en geç 3 (üç) iş günü</w:t>
      </w:r>
      <w:r w:rsidRPr="002A631F">
        <w:rPr>
          <w:rFonts w:ascii="Times New Roman" w:hAnsi="Times New Roman" w:cs="Times New Roman"/>
          <w:i/>
          <w:iCs/>
          <w:sz w:val="18"/>
          <w:szCs w:val="18"/>
          <w:lang w:val="tr-TR"/>
        </w:rPr>
        <w:t xml:space="preserve"> içinde yazılı olarak ilgili dersin bağlı bulunduğu akademik birime başvurmalıdır (Ön Lisans ve Lisans Eğitim-Öğretim ve Sınav Yönetmeliği, Madde 31-(2)).</w:t>
      </w:r>
    </w:p>
    <w:p w14:paraId="4999C16A" w14:textId="77777777" w:rsidR="00BC3B65" w:rsidRPr="002A631F" w:rsidRDefault="00BC3B65" w:rsidP="001C4D99">
      <w:pPr>
        <w:rPr>
          <w:rFonts w:ascii="Times New Roman" w:hAnsi="Times New Roman" w:cs="Times New Roman"/>
          <w:i/>
          <w:iCs/>
          <w:sz w:val="18"/>
          <w:szCs w:val="18"/>
          <w:lang w:val="tr-TR"/>
        </w:rPr>
      </w:pPr>
    </w:p>
    <w:sectPr w:rsidR="00BC3B65" w:rsidRPr="002A631F" w:rsidSect="00D3614E">
      <w:footerReference w:type="default" r:id="rId7"/>
      <w:pgSz w:w="11906" w:h="16838" w:code="9"/>
      <w:pgMar w:top="709" w:right="1418" w:bottom="1418" w:left="1418" w:header="0" w:footer="851" w:gutter="0"/>
      <w:cols w:space="708"/>
      <w:docGrid w:linePitch="326" w:charSpace="-450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D9AD5" w14:textId="77777777" w:rsidR="00E8579C" w:rsidRDefault="00E8579C" w:rsidP="00B446AF">
      <w:pPr>
        <w:spacing w:after="0" w:line="240" w:lineRule="auto"/>
      </w:pPr>
      <w:r>
        <w:separator/>
      </w:r>
    </w:p>
  </w:endnote>
  <w:endnote w:type="continuationSeparator" w:id="0">
    <w:p w14:paraId="3ACFFEAB" w14:textId="77777777" w:rsidR="00E8579C" w:rsidRDefault="00E8579C" w:rsidP="00B4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D461" w14:textId="4476C1F2" w:rsidR="00B446AF" w:rsidRPr="00B446AF" w:rsidRDefault="00B446AF">
    <w:pPr>
      <w:pStyle w:val="AltBilgi"/>
      <w:rPr>
        <w:rFonts w:ascii="Times New Roman" w:hAnsi="Times New Roman" w:cs="Times New Roman"/>
        <w:i/>
        <w:iCs/>
        <w:sz w:val="20"/>
        <w:szCs w:val="20"/>
      </w:rPr>
    </w:pPr>
    <w:proofErr w:type="spellStart"/>
    <w:r w:rsidRPr="00B446AF">
      <w:rPr>
        <w:rFonts w:ascii="Times New Roman" w:hAnsi="Times New Roman" w:cs="Times New Roman"/>
        <w:i/>
        <w:iCs/>
        <w:sz w:val="20"/>
        <w:szCs w:val="20"/>
      </w:rPr>
      <w:t>Rev.Dat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F3DDE" w14:textId="77777777" w:rsidR="00E8579C" w:rsidRDefault="00E8579C" w:rsidP="00B446AF">
      <w:pPr>
        <w:spacing w:after="0" w:line="240" w:lineRule="auto"/>
      </w:pPr>
      <w:r>
        <w:separator/>
      </w:r>
    </w:p>
  </w:footnote>
  <w:footnote w:type="continuationSeparator" w:id="0">
    <w:p w14:paraId="39880B5A" w14:textId="77777777" w:rsidR="00E8579C" w:rsidRDefault="00E8579C" w:rsidP="00B44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99"/>
  <w:drawingGridVerticalSpacing w:val="163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GyNDYxtzAxMzRQ0lEKTi0uzszPAymwqAUAKRL7sCwAAAA="/>
  </w:docVars>
  <w:rsids>
    <w:rsidRoot w:val="00C627E3"/>
    <w:rsid w:val="000868AF"/>
    <w:rsid w:val="000E2F76"/>
    <w:rsid w:val="00141715"/>
    <w:rsid w:val="001754E3"/>
    <w:rsid w:val="00192D77"/>
    <w:rsid w:val="001C4D99"/>
    <w:rsid w:val="001C6047"/>
    <w:rsid w:val="002A631F"/>
    <w:rsid w:val="00322914"/>
    <w:rsid w:val="003D44AF"/>
    <w:rsid w:val="003D45A2"/>
    <w:rsid w:val="00437977"/>
    <w:rsid w:val="004426C5"/>
    <w:rsid w:val="004D10F3"/>
    <w:rsid w:val="004E29F3"/>
    <w:rsid w:val="005C750C"/>
    <w:rsid w:val="00652F4A"/>
    <w:rsid w:val="00655569"/>
    <w:rsid w:val="006F3365"/>
    <w:rsid w:val="00774BE8"/>
    <w:rsid w:val="007A0089"/>
    <w:rsid w:val="007B4E3C"/>
    <w:rsid w:val="008B20AF"/>
    <w:rsid w:val="009156BD"/>
    <w:rsid w:val="00943F0A"/>
    <w:rsid w:val="0098561D"/>
    <w:rsid w:val="00A177D5"/>
    <w:rsid w:val="00A87B2D"/>
    <w:rsid w:val="00A95462"/>
    <w:rsid w:val="00AA2ACC"/>
    <w:rsid w:val="00B446AF"/>
    <w:rsid w:val="00BC3B65"/>
    <w:rsid w:val="00C04243"/>
    <w:rsid w:val="00C31B76"/>
    <w:rsid w:val="00C474A5"/>
    <w:rsid w:val="00C50F1F"/>
    <w:rsid w:val="00C627E3"/>
    <w:rsid w:val="00C70230"/>
    <w:rsid w:val="00CE7728"/>
    <w:rsid w:val="00D3614E"/>
    <w:rsid w:val="00D97FE0"/>
    <w:rsid w:val="00DC5747"/>
    <w:rsid w:val="00DE1C64"/>
    <w:rsid w:val="00E8579C"/>
    <w:rsid w:val="00E95F08"/>
    <w:rsid w:val="00F12EF2"/>
    <w:rsid w:val="00F27CB5"/>
    <w:rsid w:val="00F35C2F"/>
    <w:rsid w:val="00FA2353"/>
    <w:rsid w:val="00FF6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44741"/>
  <w15:chartTrackingRefBased/>
  <w15:docId w15:val="{FA7A6C6B-8790-43A6-AFE4-7029FE3B6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4D9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NR11">
    <w:name w:val="TNR11"/>
    <w:basedOn w:val="Normal"/>
    <w:link w:val="TNR11Char"/>
    <w:qFormat/>
    <w:rsid w:val="00A177D5"/>
    <w:pPr>
      <w:jc w:val="both"/>
    </w:pPr>
    <w:rPr>
      <w:rFonts w:ascii="Times New Roman" w:hAnsi="Times New Roman"/>
    </w:rPr>
  </w:style>
  <w:style w:type="character" w:customStyle="1" w:styleId="TNR11Char">
    <w:name w:val="TNR11 Char"/>
    <w:basedOn w:val="VarsaylanParagrafYazTipi"/>
    <w:link w:val="TNR11"/>
    <w:rsid w:val="00A177D5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1C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DzTablo2">
    <w:name w:val="Plain Table 2"/>
    <w:basedOn w:val="NormalTablo"/>
    <w:uiPriority w:val="42"/>
    <w:rsid w:val="001C4D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tBilgi">
    <w:name w:val="header"/>
    <w:basedOn w:val="Normal"/>
    <w:link w:val="s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46AF"/>
  </w:style>
  <w:style w:type="paragraph" w:styleId="AltBilgi">
    <w:name w:val="footer"/>
    <w:basedOn w:val="Normal"/>
    <w:link w:val="AltBilgiChar"/>
    <w:uiPriority w:val="99"/>
    <w:unhideWhenUsed/>
    <w:rsid w:val="00B446A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4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Keser</dc:creator>
  <cp:keywords/>
  <dc:description/>
  <cp:lastModifiedBy>Serpil Kahraman</cp:lastModifiedBy>
  <cp:revision>25</cp:revision>
  <dcterms:created xsi:type="dcterms:W3CDTF">2022-11-23T14:46:00Z</dcterms:created>
  <dcterms:modified xsi:type="dcterms:W3CDTF">2022-12-15T08:02:00Z</dcterms:modified>
</cp:coreProperties>
</file>